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32E112CB" w:rsidR="00067858" w:rsidRDefault="00D27979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October</w:t>
      </w:r>
      <w:r w:rsidR="00735109">
        <w:rPr>
          <w:sz w:val="40"/>
          <w:szCs w:val="40"/>
        </w:rPr>
        <w:t xml:space="preserve"> 10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12D6B2DE" w14:textId="26EA98AF" w:rsidR="00862C3C" w:rsidRDefault="000B3A56" w:rsidP="00862C3C">
      <w:pPr>
        <w:jc w:val="center"/>
        <w:rPr>
          <w:sz w:val="28"/>
          <w:szCs w:val="28"/>
        </w:rPr>
      </w:pPr>
      <w:r>
        <w:rPr>
          <w:sz w:val="40"/>
          <w:szCs w:val="40"/>
        </w:rPr>
        <w:t>7</w:t>
      </w:r>
      <w:r w:rsidR="00862C3C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777777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54C2E8AB" w14:textId="0E1AF1EA" w:rsidR="000E6802" w:rsidRDefault="000E6802" w:rsidP="000E6802">
      <w:pPr>
        <w:numPr>
          <w:ilvl w:val="0"/>
          <w:numId w:val="1"/>
        </w:numPr>
      </w:pPr>
      <w:r>
        <w:t>Appointment of new clerk</w:t>
      </w:r>
    </w:p>
    <w:p w14:paraId="7AEECB3D" w14:textId="5591C86D" w:rsidR="00C81451" w:rsidRDefault="004E106D" w:rsidP="00C81451">
      <w:pPr>
        <w:numPr>
          <w:ilvl w:val="0"/>
          <w:numId w:val="1"/>
        </w:numPr>
      </w:pPr>
      <w:r>
        <w:t>Review minutes from September 12</w:t>
      </w:r>
      <w:r w:rsidR="00906EE3">
        <w:t>, 2017</w:t>
      </w:r>
      <w:r w:rsidR="00D026C7">
        <w:t xml:space="preserve"> regular board meeting</w:t>
      </w:r>
    </w:p>
    <w:p w14:paraId="44E6BFF0" w14:textId="67A087D0" w:rsidR="000D5741" w:rsidRDefault="004E106D" w:rsidP="000D5741">
      <w:pPr>
        <w:numPr>
          <w:ilvl w:val="0"/>
          <w:numId w:val="1"/>
        </w:numPr>
      </w:pPr>
      <w:r>
        <w:t>Review minutes from September 12</w:t>
      </w:r>
      <w:r w:rsidR="000D5741">
        <w:t>, 2017 special board meeting</w:t>
      </w:r>
    </w:p>
    <w:p w14:paraId="7A01256C" w14:textId="3A0B1EC9" w:rsidR="00910F49" w:rsidRDefault="004E106D" w:rsidP="00C81451">
      <w:pPr>
        <w:numPr>
          <w:ilvl w:val="0"/>
          <w:numId w:val="1"/>
        </w:numPr>
      </w:pPr>
      <w:r>
        <w:t>Review minutes from September 19</w:t>
      </w:r>
      <w:r w:rsidR="00910F49">
        <w:t>, 2017 special board meeting</w:t>
      </w:r>
    </w:p>
    <w:p w14:paraId="49A7F00D" w14:textId="24D8DAF8" w:rsidR="00F6335F" w:rsidRDefault="001C4E1F" w:rsidP="007024BA">
      <w:pPr>
        <w:numPr>
          <w:ilvl w:val="0"/>
          <w:numId w:val="1"/>
        </w:numPr>
      </w:pPr>
      <w:r>
        <w:t>Zoning change request at</w:t>
      </w:r>
      <w:r w:rsidR="00F6335F">
        <w:t xml:space="preserve"> N4342 </w:t>
      </w:r>
      <w:proofErr w:type="spellStart"/>
      <w:r w:rsidR="00F6335F">
        <w:t>Germann</w:t>
      </w:r>
      <w:proofErr w:type="spellEnd"/>
      <w:r w:rsidR="00F6335F">
        <w:t xml:space="preserve"> Ct.</w:t>
      </w:r>
      <w:r>
        <w:t xml:space="preserve"> for</w:t>
      </w:r>
      <w:r w:rsidR="00810810">
        <w:t xml:space="preserve"> the </w:t>
      </w:r>
      <w:proofErr w:type="spellStart"/>
      <w:r w:rsidR="00810810">
        <w:t>Stollbergs</w:t>
      </w:r>
      <w:proofErr w:type="spellEnd"/>
    </w:p>
    <w:p w14:paraId="2E552D8B" w14:textId="17916E4E" w:rsidR="00330B26" w:rsidRDefault="003C3DD2" w:rsidP="007024BA">
      <w:pPr>
        <w:numPr>
          <w:ilvl w:val="0"/>
          <w:numId w:val="1"/>
        </w:numPr>
      </w:pPr>
      <w:r>
        <w:t>Jennifer Jones on</w:t>
      </w:r>
      <w:r w:rsidR="00937399">
        <w:t xml:space="preserve"> Bittersweet Flower Market </w:t>
      </w:r>
      <w:r>
        <w:t xml:space="preserve">greenhouse </w:t>
      </w:r>
      <w:r w:rsidR="00937399">
        <w:t>as venue</w:t>
      </w:r>
    </w:p>
    <w:p w14:paraId="6D647307" w14:textId="302E5CFA" w:rsidR="001304C2" w:rsidRDefault="00D27979" w:rsidP="007024BA">
      <w:pPr>
        <w:numPr>
          <w:ilvl w:val="0"/>
          <w:numId w:val="1"/>
        </w:numPr>
      </w:pPr>
      <w:r>
        <w:t>Picnic table rental</w:t>
      </w:r>
    </w:p>
    <w:p w14:paraId="7DB1A222" w14:textId="71EA5FF8" w:rsidR="00FB3D18" w:rsidRDefault="00CE588C" w:rsidP="007024BA">
      <w:pPr>
        <w:numPr>
          <w:ilvl w:val="0"/>
          <w:numId w:val="1"/>
        </w:numPr>
      </w:pPr>
      <w:r>
        <w:t>Request for refl</w:t>
      </w:r>
      <w:r w:rsidR="00C9607D">
        <w:t>ectors on</w:t>
      </w:r>
      <w:r>
        <w:t xml:space="preserve"> Smith Valley Road</w:t>
      </w:r>
    </w:p>
    <w:p w14:paraId="4F70DC8C" w14:textId="7C1894BF" w:rsidR="00D27979" w:rsidRDefault="00C9607D" w:rsidP="007024BA">
      <w:pPr>
        <w:numPr>
          <w:ilvl w:val="0"/>
          <w:numId w:val="1"/>
        </w:numPr>
      </w:pPr>
      <w:r>
        <w:t>P</w:t>
      </w:r>
      <w:r w:rsidR="00D27979">
        <w:t xml:space="preserve">rinter </w:t>
      </w:r>
      <w:r>
        <w:t xml:space="preserve">purchase </w:t>
      </w:r>
      <w:r w:rsidR="00D27979">
        <w:t>for Town Hall</w:t>
      </w:r>
    </w:p>
    <w:p w14:paraId="560F531B" w14:textId="517759CF" w:rsidR="00CF1CAB" w:rsidRDefault="00CF1CAB" w:rsidP="007024BA">
      <w:pPr>
        <w:numPr>
          <w:ilvl w:val="0"/>
          <w:numId w:val="1"/>
        </w:numPr>
      </w:pPr>
      <w:r>
        <w:t>Approval of ESS maintenance and licensing for DS200 machine</w:t>
      </w:r>
    </w:p>
    <w:p w14:paraId="7C959821" w14:textId="3A6E66AE" w:rsidR="002838AD" w:rsidRDefault="00A85946" w:rsidP="002838AD">
      <w:pPr>
        <w:numPr>
          <w:ilvl w:val="0"/>
          <w:numId w:val="1"/>
        </w:numPr>
      </w:pPr>
      <w:r>
        <w:t>Removal of old Town Hall tables</w:t>
      </w:r>
    </w:p>
    <w:p w14:paraId="7938886F" w14:textId="78CE1616" w:rsidR="002838AD" w:rsidRDefault="00213C61" w:rsidP="002838AD">
      <w:pPr>
        <w:numPr>
          <w:ilvl w:val="0"/>
          <w:numId w:val="1"/>
        </w:numPr>
      </w:pPr>
      <w:r>
        <w:t>Shade tree planting</w:t>
      </w:r>
    </w:p>
    <w:p w14:paraId="39687E9D" w14:textId="1987CE7B" w:rsidR="00213C61" w:rsidRDefault="00213C61" w:rsidP="002838AD">
      <w:pPr>
        <w:numPr>
          <w:ilvl w:val="0"/>
          <w:numId w:val="1"/>
        </w:numPr>
      </w:pPr>
      <w:r>
        <w:t xml:space="preserve">Water line to </w:t>
      </w:r>
      <w:r w:rsidR="000C3CFA">
        <w:t xml:space="preserve">Town Hall </w:t>
      </w:r>
      <w:r>
        <w:t>shelter area</w:t>
      </w:r>
    </w:p>
    <w:p w14:paraId="0E168CB4" w14:textId="4A5EC5B9" w:rsidR="00213C61" w:rsidRDefault="00213C61" w:rsidP="002838AD">
      <w:pPr>
        <w:numPr>
          <w:ilvl w:val="0"/>
          <w:numId w:val="1"/>
        </w:numPr>
      </w:pPr>
      <w:r>
        <w:t>Website</w:t>
      </w:r>
      <w:r w:rsidR="005663D5">
        <w:t xml:space="preserve"> cost estimate and maintenance</w:t>
      </w:r>
    </w:p>
    <w:p w14:paraId="30D435BB" w14:textId="538BBF8B" w:rsidR="004B0C06" w:rsidRDefault="004B0C06" w:rsidP="002838AD">
      <w:pPr>
        <w:numPr>
          <w:ilvl w:val="0"/>
          <w:numId w:val="1"/>
        </w:numPr>
      </w:pPr>
      <w:r>
        <w:t>Culvert at N3619 Smith Valley Road</w:t>
      </w:r>
    </w:p>
    <w:p w14:paraId="33402B7C" w14:textId="5AD75631" w:rsidR="00E60668" w:rsidRDefault="00E60668" w:rsidP="002838AD">
      <w:pPr>
        <w:numPr>
          <w:ilvl w:val="0"/>
          <w:numId w:val="1"/>
        </w:numPr>
      </w:pPr>
      <w:r>
        <w:t>Review ordinance language</w:t>
      </w:r>
      <w:bookmarkStart w:id="2" w:name="_GoBack"/>
      <w:bookmarkEnd w:id="2"/>
    </w:p>
    <w:p w14:paraId="02BEDEA3" w14:textId="37D7799D" w:rsidR="001C4E1F" w:rsidRDefault="00A1227F" w:rsidP="001C4E1F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6935BAA6" w14:textId="06CA3170" w:rsidR="002E79DD" w:rsidRDefault="002E79DD" w:rsidP="002E79DD"/>
    <w:p w14:paraId="15D7414C" w14:textId="77777777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77777777" w:rsidR="00F02A96" w:rsidRDefault="00F02A96" w:rsidP="00F02A96">
      <w:r>
        <w:t>Susan Miller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2899E701" w:rsidR="00B535B1" w:rsidRPr="00B535B1" w:rsidRDefault="001E3F53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33683069" w:rsidR="00B535B1" w:rsidRP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Saturday, </w:t>
      </w:r>
      <w:r w:rsidR="00186AC2">
        <w:rPr>
          <w:color w:val="FF0000"/>
          <w:sz w:val="28"/>
          <w:szCs w:val="28"/>
        </w:rPr>
        <w:t>October 7</w:t>
      </w:r>
      <w:r w:rsidR="0073019D">
        <w:rPr>
          <w:color w:val="FF0000"/>
          <w:sz w:val="28"/>
          <w:szCs w:val="28"/>
        </w:rPr>
        <w:t>,</w:t>
      </w:r>
      <w:r w:rsidR="0018408C">
        <w:rPr>
          <w:color w:val="FF0000"/>
          <w:sz w:val="28"/>
          <w:szCs w:val="28"/>
        </w:rPr>
        <w:t xml:space="preserve">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12798BD3" w14:textId="5D66D029" w:rsidR="00975DCB" w:rsidRPr="00BC0548" w:rsidRDefault="00975DCB" w:rsidP="00B535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D5741"/>
    <w:rsid w:val="000E6802"/>
    <w:rsid w:val="000F2BDE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922B4"/>
    <w:rsid w:val="001B49F5"/>
    <w:rsid w:val="001C4E1F"/>
    <w:rsid w:val="001D70B8"/>
    <w:rsid w:val="001E132C"/>
    <w:rsid w:val="001E3F53"/>
    <w:rsid w:val="001E5519"/>
    <w:rsid w:val="00200CBF"/>
    <w:rsid w:val="00213C61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6A38"/>
    <w:rsid w:val="002E79DD"/>
    <w:rsid w:val="002F1E3B"/>
    <w:rsid w:val="002F46F9"/>
    <w:rsid w:val="002F61AE"/>
    <w:rsid w:val="00300169"/>
    <w:rsid w:val="003152D7"/>
    <w:rsid w:val="00315B0C"/>
    <w:rsid w:val="003244D2"/>
    <w:rsid w:val="00330B26"/>
    <w:rsid w:val="00354F24"/>
    <w:rsid w:val="0035619F"/>
    <w:rsid w:val="0036510F"/>
    <w:rsid w:val="003800C0"/>
    <w:rsid w:val="00391B1C"/>
    <w:rsid w:val="003A1356"/>
    <w:rsid w:val="003C0801"/>
    <w:rsid w:val="003C3DD2"/>
    <w:rsid w:val="003E7260"/>
    <w:rsid w:val="003F65C8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678E"/>
    <w:rsid w:val="004A3CB7"/>
    <w:rsid w:val="004A4A3B"/>
    <w:rsid w:val="004B0C06"/>
    <w:rsid w:val="004B3122"/>
    <w:rsid w:val="004B58F3"/>
    <w:rsid w:val="004C5A1E"/>
    <w:rsid w:val="004D6806"/>
    <w:rsid w:val="004E106D"/>
    <w:rsid w:val="004F5211"/>
    <w:rsid w:val="005025C3"/>
    <w:rsid w:val="00533935"/>
    <w:rsid w:val="00537132"/>
    <w:rsid w:val="005663D5"/>
    <w:rsid w:val="00574D8E"/>
    <w:rsid w:val="005776B4"/>
    <w:rsid w:val="00585467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10810"/>
    <w:rsid w:val="00811E43"/>
    <w:rsid w:val="00826BDB"/>
    <w:rsid w:val="00831F9E"/>
    <w:rsid w:val="00832719"/>
    <w:rsid w:val="00834A83"/>
    <w:rsid w:val="008447B4"/>
    <w:rsid w:val="00862C3C"/>
    <w:rsid w:val="008864D5"/>
    <w:rsid w:val="00893C5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09D"/>
    <w:rsid w:val="009D282D"/>
    <w:rsid w:val="00A12159"/>
    <w:rsid w:val="00A1227F"/>
    <w:rsid w:val="00A367CC"/>
    <w:rsid w:val="00A40191"/>
    <w:rsid w:val="00A40E79"/>
    <w:rsid w:val="00A80F53"/>
    <w:rsid w:val="00A85946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0548"/>
    <w:rsid w:val="00BC61F2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607D"/>
    <w:rsid w:val="00C9791F"/>
    <w:rsid w:val="00CA747B"/>
    <w:rsid w:val="00CB13FF"/>
    <w:rsid w:val="00CC7CDE"/>
    <w:rsid w:val="00CD4FC3"/>
    <w:rsid w:val="00CD50B1"/>
    <w:rsid w:val="00CE588C"/>
    <w:rsid w:val="00CF1CAB"/>
    <w:rsid w:val="00D026C7"/>
    <w:rsid w:val="00D041C0"/>
    <w:rsid w:val="00D27979"/>
    <w:rsid w:val="00D4145D"/>
    <w:rsid w:val="00D46EC7"/>
    <w:rsid w:val="00D5292E"/>
    <w:rsid w:val="00D57F6C"/>
    <w:rsid w:val="00D66754"/>
    <w:rsid w:val="00D86FA4"/>
    <w:rsid w:val="00D9353B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52CC8"/>
    <w:rsid w:val="00E6066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35F"/>
    <w:rsid w:val="00F63D9C"/>
    <w:rsid w:val="00F962F4"/>
    <w:rsid w:val="00FB2E39"/>
    <w:rsid w:val="00FB3D18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F6F0D606-BF89-4280-85A5-DE4B98A4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151</Words>
  <Characters>83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29</cp:revision>
  <dcterms:created xsi:type="dcterms:W3CDTF">2017-09-14T21:21:00Z</dcterms:created>
  <dcterms:modified xsi:type="dcterms:W3CDTF">2017-10-03T21:17:00Z</dcterms:modified>
</cp:coreProperties>
</file>